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E6ABC" w:rsidRDefault="006A5E56">
      <w:r>
        <w:rPr>
          <w:rFonts w:hint="eastAsia"/>
        </w:rPr>
        <w:t>SVN</w:t>
      </w:r>
      <w:r>
        <w:rPr>
          <w:rFonts w:hint="eastAsia"/>
        </w:rPr>
        <w:t xml:space="preserve">　テスト</w:t>
      </w:r>
      <w:bookmarkStart w:id="0" w:name="_GoBack"/>
      <w:bookmarkEnd w:id="0"/>
    </w:p>
    <w:sectPr w:rsidR="00DE6ABC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/>
  <w:bordersDoNotSurroundFooter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zNDGzMDMwM7cwNbFQ0lEKTi0uzszPAykwrAUATGgfUSwAAAA="/>
  </w:docVars>
  <w:rsids>
    <w:rsidRoot w:val="005F1C8C"/>
    <w:rsid w:val="005F1C8C"/>
    <w:rsid w:val="006A5E56"/>
    <w:rsid w:val="00DE6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</Words>
  <Characters>7</Characters>
  <Application>Microsoft Office Word</Application>
  <DocSecurity>0</DocSecurity>
  <Lines>1</Lines>
  <Paragraphs>1</Paragraphs>
  <ScaleCrop>false</ScaleCrop>
  <Company>Toshiba</Company>
  <LinksUpToDate>false</LinksUpToDate>
  <CharactersWithSpaces>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wai, Koji</dc:creator>
  <cp:keywords/>
  <dc:description/>
  <cp:lastModifiedBy>Iwai, Koji</cp:lastModifiedBy>
  <cp:revision>2</cp:revision>
  <dcterms:created xsi:type="dcterms:W3CDTF">2016-11-15T14:44:00Z</dcterms:created>
  <dcterms:modified xsi:type="dcterms:W3CDTF">2016-11-15T14:44:00Z</dcterms:modified>
</cp:coreProperties>
</file>